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Lyon,</w:t>
      </w:r>
      <w:r>
        <w:t xml:space="preserve"> </w:t>
      </w:r>
      <w:r>
        <w:t xml:space="preserve">France</w:t>
      </w:r>
    </w:p>
    <w:p>
      <w:pPr>
        <w:pStyle w:val="FirstParagraph"/>
      </w:pPr>
      <w:r>
        <w:rPr>
          <w:bCs/>
          <w:b/>
        </w:rPr>
        <w:t xml:space="preserve">Address:</w:t>
      </w:r>
      <w:r>
        <w:t xml:space="preserve"> </w:t>
      </w:r>
      <w:r>
        <w:t xml:space="preserve">Emma Laurent</w:t>
      </w:r>
      <w:r>
        <w:br/>
      </w:r>
      <w:r>
        <w:t xml:space="preserve">12 Rue des Capucines</w:t>
      </w:r>
      <w:r>
        <w:br/>
      </w:r>
      <w:r>
        <w:t xml:space="preserve">69002 Lyon, France</w:t>
      </w:r>
      <w:r>
        <w:br/>
      </w:r>
      <w:r>
        <w:t xml:space="preserve">+33 6 12 34 56 78 | emmalaurant@email.com</w:t>
      </w:r>
    </w:p>
    <w:p>
      <w:pPr>
        <w:pStyle w:val="BodyText"/>
      </w:pPr>
      <w:r>
        <w:t xml:space="preserve">Date: October 26, 2023</w:t>
      </w:r>
    </w:p>
    <w:p>
      <w:pPr>
        <w:pStyle w:val="BodyText"/>
      </w:pPr>
      <w:r>
        <w:t xml:space="preserve">Mr. Antoine Dubois</w:t>
      </w:r>
      <w:r>
        <w:br/>
      </w:r>
      <w:r>
        <w:t xml:space="preserve">Head of Creative Department</w:t>
      </w:r>
      <w:r>
        <w:br/>
      </w:r>
      <w:r>
        <w:t xml:space="preserve">Maison de la Couture Lyon</w:t>
      </w:r>
      <w:r>
        <w:br/>
      </w:r>
      <w:r>
        <w:t xml:space="preserve">8 Place des Terreaux</w:t>
      </w:r>
      <w:r>
        <w:br/>
      </w:r>
      <w:r>
        <w:t xml:space="preserve">69001 Lyon, France</w:t>
      </w:r>
    </w:p>
    <w:bookmarkStart w:id="20" w:name="Xc9c67fe9a346081277bf294ac77f884ef0625ff"/>
    <w:p>
      <w:pPr>
        <w:pStyle w:val="Heading1"/>
      </w:pPr>
      <w:r>
        <w:t xml:space="preserve">Internship Application Letter for Tailor Position</w:t>
      </w:r>
    </w:p>
    <w:p>
      <w:pPr>
        <w:pStyle w:val="FirstParagraph"/>
      </w:pPr>
      <w:r>
        <w:t xml:space="preserve">Dear Mr. Dubois,</w:t>
      </w:r>
    </w:p>
    <w:p>
      <w:pPr>
        <w:pStyle w:val="BodyText"/>
      </w:pPr>
      <w:r>
        <w:t xml:space="preserve">I am writing to express my profound enthusiasm for the Tailor Internship position at Maison de la Couture Lyon, as advertised on the French Fashion Institute’s career portal. With a decade-long dedication to textile arts and a deep admiration for Lyon’s unparalleled legacy in haute couture, I am certain this opportunity represents the ideal convergence of my professional aspirations and France’s rich sartorial heritage. This</w:t>
      </w:r>
      <w:r>
        <w:t xml:space="preserve"> </w:t>
      </w:r>
      <w:r>
        <w:rPr>
          <w:iCs/>
          <w:i/>
        </w:rPr>
        <w:t xml:space="preserve">Internship Application Letter</w:t>
      </w:r>
      <w:r>
        <w:t xml:space="preserve"> </w:t>
      </w:r>
      <w:r>
        <w:t xml:space="preserve">serves not merely as a formal submission but as a testament to my unwavering commitment to mastering the art of tailoring within Lyon’s historic ateliers—a city where every stitch echoes centuries of craftsmanship.</w:t>
      </w:r>
    </w:p>
    <w:p>
      <w:pPr>
        <w:pStyle w:val="BodyText"/>
      </w:pPr>
      <w:r>
        <w:t xml:space="preserve">My journey with textiles began in childhood, assisting my grandmother in her small workshop in Provence. While many see fabric as mere material, I perceive it as a living narrative—each seam a chapter, each thread a memory. This perspective crystallized during my Bachelor of Fashion Design at the École Nationale Supérieure des Arts Décoratifs (ENSAD) in Paris, where I immersed myself in pattern-making workshops and sustainable textile studies. Yet, it was my six-month apprenticeship with</w:t>
      </w:r>
      <w:r>
        <w:t xml:space="preserve"> </w:t>
      </w:r>
      <w:r>
        <w:rPr>
          <w:iCs/>
          <w:i/>
        </w:rPr>
        <w:t xml:space="preserve">Atelier Léonard</w:t>
      </w:r>
      <w:r>
        <w:t xml:space="preserve"> </w:t>
      </w:r>
      <w:r>
        <w:t xml:space="preserve">in Aix-en-Provence that transformed theory into tangible skill. There, I honed precision cutting of woolens for bespoke menswear, mastered hand-stitching techniques for silk damasks, and learned to balance traditional methods with modern innovations like digital pattern drafting. These experiences instilled in me a reverence for the tailoring process as both science and art—a philosophy deeply aligned with Maison de la Couture Lyon’s ethos.</w:t>
      </w:r>
    </w:p>
    <w:p>
      <w:pPr>
        <w:pStyle w:val="BodyText"/>
      </w:pPr>
      <w:r>
        <w:t xml:space="preserve">What draws me specifically to your esteemed institution in</w:t>
      </w:r>
      <w:r>
        <w:t xml:space="preserve"> </w:t>
      </w:r>
      <w:r>
        <w:rPr>
          <w:iCs/>
          <w:i/>
        </w:rPr>
        <w:t xml:space="preserve">France Lyon</w:t>
      </w:r>
      <w:r>
        <w:t xml:space="preserve"> </w:t>
      </w:r>
      <w:r>
        <w:t xml:space="preserve">is its unique position at the crossroads of history and innovation. As a city that nurtured the Silk Road’s legacy through the 15th-century *Bâtard de la Soie* guilds and now champions eco-conscious couture, Lyon offers an irreplaceable learning ecosystem. I am particularly inspired by Maison de la Couture’s recent collaboration with</w:t>
      </w:r>
      <w:r>
        <w:t xml:space="preserve"> </w:t>
      </w:r>
      <w:r>
        <w:rPr>
          <w:iCs/>
          <w:i/>
        </w:rPr>
        <w:t xml:space="preserve">La Fabrique du Ciel</w:t>
      </w:r>
      <w:r>
        <w:t xml:space="preserve">, a project integrating recycled textiles into haute couture—aligning perfectly with my thesis on sustainable luxury fashion. In Lyon, I envision not only studying under masters like Madame Dubois (whose *Gilet d’Or* collection redefined modern tailoring) but also contributing fresh perspectives to your studio’s commitment to preserving Lyon’s textile legacy while innovating for tomorrow.</w:t>
      </w:r>
    </w:p>
    <w:p>
      <w:pPr>
        <w:pStyle w:val="BodyText"/>
      </w:pPr>
      <w:r>
        <w:t xml:space="preserve">My technical competencies are rigorously tailored to meet your internship requirements. I am proficient in:</w:t>
      </w:r>
      <w:r>
        <w:t xml:space="preserve"> </w:t>
      </w:r>
      <w:r>
        <w:t xml:space="preserve">• Precision hand-sewing techniques (including *point de bourdon* and *french seams*)</w:t>
      </w:r>
      <w:r>
        <w:t xml:space="preserve"> </w:t>
      </w:r>
      <w:r>
        <w:t xml:space="preserve">• Advanced pattern drafting for structured garments (suits, gowns, tailoring)</w:t>
      </w:r>
      <w:r>
        <w:t xml:space="preserve"> </w:t>
      </w:r>
      <w:r>
        <w:t xml:space="preserve">• Fabric analysis for wool, silk, linen, and technical textiles</w:t>
      </w:r>
      <w:r>
        <w:t xml:space="preserve"> </w:t>
      </w:r>
      <w:r>
        <w:t xml:space="preserve">• Use of industrial machines (*Singer 1537*, *Bernina Artista*) and hand tools (bodkins, dressmakers’ shears)</w:t>
      </w:r>
      <w:r>
        <w:t xml:space="preserve"> </w:t>
      </w:r>
      <w:r>
        <w:t xml:space="preserve">• Digital pattern-making via CLO 3D software for virtual fitting trials</w:t>
      </w:r>
    </w:p>
    <w:p>
      <w:pPr>
        <w:pStyle w:val="BodyText"/>
      </w:pPr>
      <w:r>
        <w:t xml:space="preserve">Furthermore, I speak French fluently (C1 level) with native-like proficiency from my upbringing in Lyon’s *Vieux Lyon* district. My ability to navigate French fashion jargon—from *cousu main* (hand-stitched) to *montage de pièce* (garment assembly)—ensures seamless integration into your atelier workflow. I’ve also completed a semester of French business etiquette training, understanding that in Lyon’s couture world, professionalism is woven into every gesture as meticulously as the seams of a perfectly fitted jacket.</w:t>
      </w:r>
    </w:p>
    <w:p>
      <w:pPr>
        <w:pStyle w:val="BodyText"/>
      </w:pPr>
      <w:r>
        <w:t xml:space="preserve">I recognize that tailoring transcends mere skill—it demands patience, cultural sensitivity, and an understanding of how garments shape identity. In Lyon, where *la mode* is inseparable from *l’art de vivre*, this philosophy resonates powerfully. My internship would not be a passive observation but an active immersion: I will meticulously document techniques for your archival library, assist in creating prototypes for upcoming collections, and contribute to community outreach programs that introduce tailoring to Lyon’s youth. I am eager to learn from the *cordonniers* (shoemakers) of Rue de la République whose workshops preserve methods unchanged since the 18th century, just as I’ve done in my own projects—like restoring a 1920s *robe de soirée* for a local museum exhibition.</w:t>
      </w:r>
    </w:p>
    <w:p>
      <w:pPr>
        <w:pStyle w:val="BodyText"/>
      </w:pPr>
      <w:r>
        <w:t xml:space="preserve">Why Lyon? Because this city doesn’t merely host couture—it breathes it. The Rhône River flows past ateliers where generations have shaped fabric into history. When I visited the Musée des Tissus in 2021, I stood before a *chambre de broderie* (embroidery room) from 1750 and felt time dissolve—not as an observer, but as a future artisan. Lyon’s textile archives at *La Mairie* have inspired my vision: to merge ancestral techniques with contemporary sustainability. This is why I am committed to making Lyon not just my internship location, but the foundation of my career. The city’s collaborative spirit—where *atelier* neighbors share tools and secrets—is exactly the environment where a young tailor thrives.</w:t>
      </w:r>
    </w:p>
    <w:p>
      <w:pPr>
        <w:pStyle w:val="BodyText"/>
      </w:pPr>
      <w:r>
        <w:t xml:space="preserve">My academic record reflects this dedication: 18/20 in *Techniques de Couture* at ENSAD, with special recognition for my project on "Reinterpreting Lyonnaise Broderie for Modern Tailoring." I’ve also volunteered with *Lyon Moda*, a non-profit that teaches tailoring to refugees—proving my belief that this craft is both an art and a bridge between cultures. In Lyon’s multicultural heart, I aim to honor that legacy by ensuring the next generation of tailors understands not just *how* to sew, but *why* each stitch matters.</w:t>
      </w:r>
    </w:p>
    <w:p>
      <w:pPr>
        <w:pStyle w:val="BodyText"/>
      </w:pPr>
      <w:r>
        <w:t xml:space="preserve">I am prepared to begin immediately in January 2024 and will cover all travel/immigration costs for this</w:t>
      </w:r>
      <w:r>
        <w:t xml:space="preserve"> </w:t>
      </w:r>
      <w:r>
        <w:rPr>
          <w:iCs/>
          <w:i/>
        </w:rPr>
        <w:t xml:space="preserve">Internship Application Letter</w:t>
      </w:r>
      <w:r>
        <w:t xml:space="preserve">. I have attached my portfolio showcasing pattern drafts, technique videos of hand-stitching, and the *robe de soirée* restoration project. I would be honored to discuss how my skills align with Maison de la Couture Lyon’s vision during an interview at your convenience. Thank you for considering this application—a step toward joining a lineage that has shaped Parisian elegance since the days of Marie Antoinette.</w:t>
      </w:r>
    </w:p>
    <w:p>
      <w:pPr>
        <w:pStyle w:val="BodyText"/>
      </w:pPr>
      <w:r>
        <w:t xml:space="preserve">With deepest respect and anticipation,</w:t>
      </w:r>
    </w:p>
    <w:p>
      <w:pPr>
        <w:pStyle w:val="BodyText"/>
      </w:pPr>
      <w:r>
        <w:rPr>
          <w:bCs/>
          <w:b/>
        </w:rPr>
        <w:t xml:space="preserve">Emma Laur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Lyon, France</dc:title>
  <dc:creator/>
  <dc:language>en</dc:language>
  <cp:keywords/>
  <dcterms:created xsi:type="dcterms:W3CDTF">2026-07-17T13:18:54Z</dcterms:created>
  <dcterms:modified xsi:type="dcterms:W3CDTF">2026-07-17T13:18:54Z</dcterms:modified>
</cp:coreProperties>
</file>

<file path=docProps/custom.xml><?xml version="1.0" encoding="utf-8"?>
<Properties xmlns="http://schemas.openxmlformats.org/officeDocument/2006/custom-properties" xmlns:vt="http://schemas.openxmlformats.org/officeDocument/2006/docPropsVTypes"/>
</file>